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E038B" w14:textId="77777777" w:rsidR="003775CB" w:rsidRDefault="002B7F86" w:rsidP="003775CB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284DE1D9" w:rsidR="00C104EA" w:rsidRPr="003775CB" w:rsidRDefault="003775CB" w:rsidP="003775CB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Board Membe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3775CB" w:rsidRDefault="002B7F86" w:rsidP="003775CB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3775CB" w:rsidRDefault="002B7F86" w:rsidP="003775CB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3775CB" w:rsidRDefault="002B7F86" w:rsidP="003775CB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F383EF7" w14:textId="77777777" w:rsidR="003775CB" w:rsidRDefault="002B7F86" w:rsidP="003775CB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76F7A4E" w14:textId="77777777" w:rsidR="003775CB" w:rsidRDefault="003775CB" w:rsidP="003775CB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 Board member at [XXXYYYY organization]. I am currently having …… years of work experience at the same designation in [XXXXYYY organization] that matches well with the requirements needed for this position.</w:t>
      </w:r>
    </w:p>
    <w:p w14:paraId="2CCE563A" w14:textId="77777777" w:rsidR="003775CB" w:rsidRDefault="003775CB" w:rsidP="003775CB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a strong network of professional educational qualifications and relevant work experience, I promise you to deliver the best results in your organization.</w:t>
      </w:r>
    </w:p>
    <w:p w14:paraId="3725D958" w14:textId="636174E5" w:rsidR="003775CB" w:rsidRPr="003775CB" w:rsidRDefault="003775CB" w:rsidP="003775CB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role helped me understand various procedures and guidelines surrounding the field like</w:t>
      </w:r>
    </w:p>
    <w:p w14:paraId="7411D1D2" w14:textId="49088A2F" w:rsidR="003775CB" w:rsidRPr="003775CB" w:rsidRDefault="003775CB" w:rsidP="003775CB">
      <w:pPr>
        <w:pStyle w:val="ListParagraph"/>
        <w:numPr>
          <w:ilvl w:val="0"/>
          <w:numId w:val="11"/>
        </w:numPr>
        <w:tabs>
          <w:tab w:val="clear" w:pos="720"/>
        </w:tabs>
        <w:spacing w:before="240"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nagement and governanc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AAB4E1D" w14:textId="67A9FD3F" w:rsidR="003775CB" w:rsidRPr="003775CB" w:rsidRDefault="003775CB" w:rsidP="003775CB">
      <w:pPr>
        <w:numPr>
          <w:ilvl w:val="0"/>
          <w:numId w:val="11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xcellent written and commanding skill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8E08CDF" w14:textId="7F65415C" w:rsidR="003775CB" w:rsidRPr="003775CB" w:rsidRDefault="003775CB" w:rsidP="003775CB">
      <w:pPr>
        <w:numPr>
          <w:ilvl w:val="0"/>
          <w:numId w:val="11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eadership and motivation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98914C9" w14:textId="6A8960B4" w:rsidR="003775CB" w:rsidRPr="003775CB" w:rsidRDefault="003775CB" w:rsidP="003775CB">
      <w:pPr>
        <w:numPr>
          <w:ilvl w:val="0"/>
          <w:numId w:val="11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aking the highest level of management decisio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AEF51B0" w14:textId="334FC404" w:rsidR="003775CB" w:rsidRPr="003775CB" w:rsidRDefault="003775CB" w:rsidP="003775CB">
      <w:pPr>
        <w:numPr>
          <w:ilvl w:val="0"/>
          <w:numId w:val="11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mmunication with the staff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A1DB1A4" w14:textId="161F9324" w:rsidR="003775CB" w:rsidRPr="003775CB" w:rsidRDefault="003775CB" w:rsidP="003775CB">
      <w:pPr>
        <w:numPr>
          <w:ilvl w:val="0"/>
          <w:numId w:val="11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blem-solving situatio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034BF36" w14:textId="545C7CB5" w:rsidR="003775CB" w:rsidRPr="003775CB" w:rsidRDefault="003775CB" w:rsidP="003775CB">
      <w:pPr>
        <w:numPr>
          <w:ilvl w:val="0"/>
          <w:numId w:val="11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ing an energetic environment in the workspac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2986444" w14:textId="7B29012B" w:rsidR="003775CB" w:rsidRPr="003775CB" w:rsidRDefault="003775CB" w:rsidP="003775CB">
      <w:pPr>
        <w:numPr>
          <w:ilvl w:val="0"/>
          <w:numId w:val="11"/>
        </w:numPr>
        <w:tabs>
          <w:tab w:val="clear" w:pos="720"/>
        </w:tabs>
        <w:spacing w:after="240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sisting the highest standards that will add to the overall profit of the company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61D84AB" w14:textId="605F6DA1" w:rsidR="003775CB" w:rsidRPr="003775CB" w:rsidRDefault="003775CB" w:rsidP="003775CB">
      <w:pPr>
        <w:spacing w:before="24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assure you to give my best to this job and become an asset to your organization.</w:t>
      </w:r>
    </w:p>
    <w:p w14:paraId="3224170D" w14:textId="77777777" w:rsidR="003775CB" w:rsidRDefault="003775CB" w:rsidP="003775CB">
      <w:pPr>
        <w:spacing w:before="24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761199FF" w14:textId="77777777" w:rsidR="003775CB" w:rsidRDefault="003775CB" w:rsidP="003775CB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03B7802" w14:textId="2F0BE309" w:rsidR="003775CB" w:rsidRPr="003775CB" w:rsidRDefault="003775CB" w:rsidP="003775CB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04779EF3" w14:textId="77777777" w:rsidR="003775CB" w:rsidRPr="003775CB" w:rsidRDefault="003775CB" w:rsidP="003775CB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75CB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E0ADA70" w14:textId="77777777" w:rsidR="003775CB" w:rsidRDefault="003775CB" w:rsidP="00C104EA">
      <w:pPr>
        <w:rPr>
          <w:lang w:val="en-US"/>
        </w:rPr>
      </w:pPr>
    </w:p>
    <w:p w14:paraId="6EE2FD43" w14:textId="77777777" w:rsidR="003775CB" w:rsidRDefault="003775CB" w:rsidP="00C104EA">
      <w:pPr>
        <w:rPr>
          <w:lang w:val="en-US"/>
        </w:rPr>
      </w:pPr>
    </w:p>
    <w:p w14:paraId="430FAF12" w14:textId="77777777" w:rsidR="003775CB" w:rsidRDefault="003775CB" w:rsidP="00C104EA">
      <w:pPr>
        <w:rPr>
          <w:lang w:val="en-US"/>
        </w:rPr>
      </w:pPr>
    </w:p>
    <w:p w14:paraId="0D48A42D" w14:textId="77777777" w:rsidR="003775CB" w:rsidRDefault="003775CB" w:rsidP="00C104EA">
      <w:pPr>
        <w:rPr>
          <w:lang w:val="en-US"/>
        </w:rPr>
      </w:pPr>
    </w:p>
    <w:p w14:paraId="42A2F8D8" w14:textId="77777777" w:rsidR="003775CB" w:rsidRDefault="003775CB" w:rsidP="00C104EA">
      <w:pPr>
        <w:rPr>
          <w:lang w:val="en-US"/>
        </w:rPr>
      </w:pPr>
    </w:p>
    <w:p w14:paraId="5DFC4030" w14:textId="77777777" w:rsidR="003775CB" w:rsidRDefault="003775CB" w:rsidP="00C104EA">
      <w:pPr>
        <w:rPr>
          <w:lang w:val="en-US"/>
        </w:rPr>
      </w:pPr>
    </w:p>
    <w:p w14:paraId="082E0BBD" w14:textId="01315E53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A03A4" w14:textId="77777777" w:rsidR="00341BDD" w:rsidRDefault="00341BDD" w:rsidP="001E7709">
      <w:r>
        <w:separator/>
      </w:r>
    </w:p>
  </w:endnote>
  <w:endnote w:type="continuationSeparator" w:id="0">
    <w:p w14:paraId="047E8E31" w14:textId="77777777" w:rsidR="00341BDD" w:rsidRDefault="00341BDD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2530C" w14:textId="77777777" w:rsidR="00341BDD" w:rsidRDefault="00341BDD" w:rsidP="001E7709">
      <w:r>
        <w:separator/>
      </w:r>
    </w:p>
  </w:footnote>
  <w:footnote w:type="continuationSeparator" w:id="0">
    <w:p w14:paraId="298577E2" w14:textId="77777777" w:rsidR="00341BDD" w:rsidRDefault="00341BDD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9351B0"/>
    <w:multiLevelType w:val="multilevel"/>
    <w:tmpl w:val="1562C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734EC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1BDD"/>
    <w:rsid w:val="00345691"/>
    <w:rsid w:val="003530C1"/>
    <w:rsid w:val="003574B0"/>
    <w:rsid w:val="00370373"/>
    <w:rsid w:val="003775CB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57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mber Cover Letter Sample</dc:title>
  <dc:subject>Create your Cover Letter using Free Board Member Cover Letter Sample Template</dc:subject>
  <dc:creator>Qwikresume.com</dc:creator>
  <dcterms:created xsi:type="dcterms:W3CDTF">2021-11-02T13:34:00Z</dcterms:created>
  <dcterms:modified xsi:type="dcterms:W3CDTF">2021-11-02T13:34:00Z</dcterms:modified>
  <cp:category>Management</cp:category>
</cp:coreProperties>
</file>